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88E10" w14:textId="0D640BFD" w:rsidR="004B6F4B" w:rsidRPr="00B07835" w:rsidRDefault="00000000" w:rsidP="00B07835">
      <w:pPr>
        <w:pStyle w:val="Heading1"/>
        <w:jc w:val="center"/>
        <w:rPr>
          <w:rFonts w:cstheme="majorHAnsi"/>
          <w:sz w:val="28"/>
          <w:szCs w:val="28"/>
          <w:u w:val="single"/>
        </w:rPr>
      </w:pPr>
      <w:bookmarkStart w:id="0" w:name="assignment-3-solutions"/>
      <w:r w:rsidRPr="00B07835">
        <w:rPr>
          <w:rFonts w:cstheme="majorHAnsi"/>
          <w:sz w:val="28"/>
          <w:szCs w:val="28"/>
          <w:u w:val="single"/>
        </w:rPr>
        <w:t>Assignment 3</w:t>
      </w:r>
    </w:p>
    <w:p w14:paraId="637EFA11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1" w:name="X38355272cbf91700e131d718b79240f53c44ffa"/>
      <w:bookmarkEnd w:id="0"/>
      <w:r w:rsidRPr="00B07835">
        <w:rPr>
          <w:rFonts w:cstheme="majorHAnsi"/>
          <w:sz w:val="28"/>
          <w:szCs w:val="28"/>
        </w:rPr>
        <w:t>1. Why are functions advantageous to have in your programs?</w:t>
      </w:r>
    </w:p>
    <w:p w14:paraId="1AB075E3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94C3A91" w14:textId="5AC6E0F1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Functions reduce the need for duplicate code. This makes programs shorter, easier to read, and easier to update. The main advantage of </w:t>
      </w:r>
      <w:proofErr w:type="gramStart"/>
      <w:r w:rsidRPr="00B07835">
        <w:rPr>
          <w:rFonts w:asciiTheme="majorHAnsi" w:hAnsiTheme="majorHAnsi" w:cstheme="majorHAnsi"/>
          <w:sz w:val="28"/>
          <w:szCs w:val="28"/>
        </w:rPr>
        <w:t>functions</w:t>
      </w:r>
      <w:proofErr w:type="gramEnd"/>
      <w:r w:rsidRPr="00B07835">
        <w:rPr>
          <w:rFonts w:asciiTheme="majorHAnsi" w:hAnsiTheme="majorHAnsi" w:cstheme="majorHAnsi"/>
          <w:sz w:val="28"/>
          <w:szCs w:val="28"/>
        </w:rPr>
        <w:t xml:space="preserve"> is code Reusability.</w:t>
      </w:r>
    </w:p>
    <w:p w14:paraId="1C6F7EBB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2" w:name="X05b5b6b0009e16fa9ae32e2b4dffa5c85377711"/>
      <w:bookmarkEnd w:id="1"/>
      <w:r w:rsidRPr="00B07835">
        <w:rPr>
          <w:rFonts w:cstheme="majorHAnsi"/>
          <w:sz w:val="28"/>
          <w:szCs w:val="28"/>
        </w:rPr>
        <w:t>2. When does the code in a function run: when it's specified or when it's called?</w:t>
      </w:r>
    </w:p>
    <w:p w14:paraId="745C57E3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C5D8C4B" w14:textId="7EA7545C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>The code in a function executes when the function is called, not when the function is specified.</w:t>
      </w:r>
    </w:p>
    <w:p w14:paraId="2BDC1A93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3" w:name="Xafbd15e494b11f9c1b03af428d8ed1d7fa1222a"/>
      <w:bookmarkEnd w:id="2"/>
      <w:r w:rsidRPr="00B07835">
        <w:rPr>
          <w:rFonts w:cstheme="majorHAnsi"/>
          <w:sz w:val="28"/>
          <w:szCs w:val="28"/>
        </w:rPr>
        <w:t>3. What statement creates a function?</w:t>
      </w:r>
    </w:p>
    <w:p w14:paraId="65AB4A98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29D8008" w14:textId="6EBB653B" w:rsidR="00267012" w:rsidRPr="00B07835" w:rsidRDefault="00000000" w:rsidP="00B07835">
      <w:pPr>
        <w:pStyle w:val="codestyle"/>
        <w:framePr w:wrap="around"/>
        <w:rPr>
          <w:rStyle w:val="VerbatimChar"/>
          <w:rFonts w:ascii="Courier New" w:hAnsi="Courier New"/>
          <w:sz w:val="24"/>
        </w:rPr>
      </w:pPr>
      <w:r w:rsidRPr="00B07835">
        <w:t xml:space="preserve">The </w:t>
      </w:r>
      <w:r w:rsidRPr="00B07835">
        <w:rPr>
          <w:rStyle w:val="VerbatimChar"/>
          <w:rFonts w:ascii="Courier New" w:hAnsi="Courier New"/>
          <w:sz w:val="24"/>
        </w:rPr>
        <w:t>def</w:t>
      </w:r>
      <w:r w:rsidRPr="00B07835">
        <w:t xml:space="preserve"> statement defines a function</w:t>
      </w:r>
      <w:r w:rsidRPr="00B07835">
        <w:br/>
        <w:t>Syntax of Function:</w:t>
      </w:r>
      <w:r w:rsidRPr="00B07835">
        <w:br/>
      </w:r>
      <w:r w:rsidRPr="00B07835">
        <w:rPr>
          <w:rStyle w:val="VerbatimChar"/>
          <w:rFonts w:ascii="Courier New" w:hAnsi="Courier New"/>
          <w:sz w:val="24"/>
        </w:rPr>
        <w:t xml:space="preserve">def </w:t>
      </w:r>
      <w:proofErr w:type="spellStart"/>
      <w:r w:rsidRPr="00B07835">
        <w:rPr>
          <w:rStyle w:val="VerbatimChar"/>
          <w:rFonts w:ascii="Courier New" w:hAnsi="Courier New"/>
          <w:sz w:val="24"/>
        </w:rPr>
        <w:t>function_name</w:t>
      </w:r>
      <w:proofErr w:type="spellEnd"/>
      <w:r w:rsidRPr="00B07835">
        <w:rPr>
          <w:rStyle w:val="VerbatimChar"/>
          <w:rFonts w:ascii="Courier New" w:hAnsi="Courier New"/>
          <w:sz w:val="24"/>
        </w:rPr>
        <w:t xml:space="preserve">(parameters):  </w:t>
      </w:r>
    </w:p>
    <w:p w14:paraId="4F8D8F93" w14:textId="77777777" w:rsidR="00267012" w:rsidRPr="00B07835" w:rsidRDefault="00000000" w:rsidP="00B07835">
      <w:pPr>
        <w:pStyle w:val="codestyle"/>
        <w:framePr w:wrap="around"/>
        <w:rPr>
          <w:rStyle w:val="VerbatimChar"/>
          <w:rFonts w:ascii="Courier New" w:hAnsi="Courier New"/>
          <w:sz w:val="24"/>
        </w:rPr>
      </w:pPr>
      <w:r w:rsidRPr="00B07835">
        <w:rPr>
          <w:rStyle w:val="VerbatimChar"/>
          <w:rFonts w:ascii="Courier New" w:hAnsi="Courier New"/>
          <w:sz w:val="24"/>
        </w:rPr>
        <w:t xml:space="preserve">"""doc string"""               </w:t>
      </w:r>
    </w:p>
    <w:p w14:paraId="4E16BDBD" w14:textId="77777777" w:rsidR="00267012" w:rsidRPr="00B07835" w:rsidRDefault="00000000" w:rsidP="00B07835">
      <w:pPr>
        <w:pStyle w:val="codestyle"/>
        <w:framePr w:wrap="around"/>
        <w:rPr>
          <w:rStyle w:val="VerbatimChar"/>
          <w:rFonts w:ascii="Courier New" w:hAnsi="Courier New"/>
          <w:sz w:val="24"/>
        </w:rPr>
      </w:pPr>
      <w:r w:rsidRPr="00B07835">
        <w:rPr>
          <w:rStyle w:val="VerbatimChar"/>
          <w:rFonts w:ascii="Courier New" w:hAnsi="Courier New"/>
          <w:sz w:val="24"/>
        </w:rPr>
        <w:t xml:space="preserve">-----function body-----     </w:t>
      </w:r>
    </w:p>
    <w:p w14:paraId="31B2C4AA" w14:textId="77777777" w:rsidR="00267012" w:rsidRPr="00B07835" w:rsidRDefault="00000000" w:rsidP="00B07835">
      <w:pPr>
        <w:pStyle w:val="codestyle"/>
        <w:framePr w:wrap="around"/>
        <w:rPr>
          <w:rStyle w:val="VerbatimChar"/>
          <w:rFonts w:ascii="Courier New" w:hAnsi="Courier New"/>
          <w:sz w:val="24"/>
        </w:rPr>
      </w:pPr>
      <w:r w:rsidRPr="00B07835">
        <w:rPr>
          <w:rStyle w:val="VerbatimChar"/>
          <w:rFonts w:ascii="Courier New" w:hAnsi="Courier New"/>
          <w:sz w:val="24"/>
        </w:rPr>
        <w:t xml:space="preserve">-----function body-----     </w:t>
      </w:r>
    </w:p>
    <w:p w14:paraId="35F440A9" w14:textId="5979D37A" w:rsidR="004B6F4B" w:rsidRPr="00B07835" w:rsidRDefault="00000000" w:rsidP="00B07835">
      <w:pPr>
        <w:pStyle w:val="codestyle"/>
        <w:framePr w:wrap="around"/>
      </w:pPr>
      <w:r w:rsidRPr="00B07835">
        <w:rPr>
          <w:rStyle w:val="VerbatimChar"/>
          <w:rFonts w:ascii="Courier New" w:hAnsi="Courier New"/>
          <w:sz w:val="24"/>
        </w:rPr>
        <w:t xml:space="preserve">return </w:t>
      </w:r>
      <w:proofErr w:type="gramStart"/>
      <w:r w:rsidRPr="00B07835">
        <w:rPr>
          <w:rStyle w:val="VerbatimChar"/>
          <w:rFonts w:ascii="Courier New" w:hAnsi="Courier New"/>
          <w:sz w:val="24"/>
        </w:rPr>
        <w:t>value</w:t>
      </w:r>
      <w:proofErr w:type="gramEnd"/>
    </w:p>
    <w:p w14:paraId="76616344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4" w:name="Xeeddb2b3798628834166223c400e160526fbe57"/>
      <w:bookmarkEnd w:id="3"/>
      <w:r w:rsidRPr="00B07835">
        <w:rPr>
          <w:rFonts w:cstheme="majorHAnsi"/>
          <w:sz w:val="28"/>
          <w:szCs w:val="28"/>
        </w:rPr>
        <w:t>4. What is the difference between a function and a function call?</w:t>
      </w:r>
    </w:p>
    <w:p w14:paraId="4144B9C4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12A19AC" w14:textId="77598B5F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A function is </w:t>
      </w:r>
      <w:proofErr w:type="gramStart"/>
      <w:r w:rsidRPr="00B07835">
        <w:rPr>
          <w:rFonts w:asciiTheme="majorHAnsi" w:hAnsiTheme="majorHAnsi" w:cstheme="majorHAnsi"/>
          <w:sz w:val="28"/>
          <w:szCs w:val="28"/>
        </w:rPr>
        <w:t>procedure</w:t>
      </w:r>
      <w:proofErr w:type="gramEnd"/>
      <w:r w:rsidRPr="00B07835">
        <w:rPr>
          <w:rFonts w:asciiTheme="majorHAnsi" w:hAnsiTheme="majorHAnsi" w:cstheme="majorHAnsi"/>
          <w:sz w:val="28"/>
          <w:szCs w:val="28"/>
        </w:rPr>
        <w:t xml:space="preserve"> to achieve a particular result. while function call is using this function to </w:t>
      </w:r>
      <w:proofErr w:type="spellStart"/>
      <w:r w:rsidRPr="00B07835">
        <w:rPr>
          <w:rFonts w:asciiTheme="majorHAnsi" w:hAnsiTheme="majorHAnsi" w:cstheme="majorHAnsi"/>
          <w:sz w:val="28"/>
          <w:szCs w:val="28"/>
        </w:rPr>
        <w:t>achive</w:t>
      </w:r>
      <w:proofErr w:type="spellEnd"/>
      <w:r w:rsidRPr="00B07835">
        <w:rPr>
          <w:rFonts w:asciiTheme="majorHAnsi" w:hAnsiTheme="majorHAnsi" w:cstheme="majorHAnsi"/>
          <w:sz w:val="28"/>
          <w:szCs w:val="28"/>
        </w:rPr>
        <w:t xml:space="preserve"> that task. Using a function to do a particular task any point in program is called as function call.</w:t>
      </w:r>
    </w:p>
    <w:p w14:paraId="1727999A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5" w:name="X00d30bb7524425aac9db98f42607b36a9a528ec"/>
      <w:bookmarkEnd w:id="4"/>
      <w:r w:rsidRPr="00B07835">
        <w:rPr>
          <w:rFonts w:cstheme="majorHAnsi"/>
          <w:sz w:val="28"/>
          <w:szCs w:val="28"/>
        </w:rPr>
        <w:t>5. How many global scopes are there in a Python program? How many local scopes?</w:t>
      </w:r>
    </w:p>
    <w:p w14:paraId="40C72945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53C72AC" w14:textId="04977098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lastRenderedPageBreak/>
        <w:t>There is one global scope, and a local scope is created whenever a function is called.</w:t>
      </w:r>
    </w:p>
    <w:p w14:paraId="5B08267F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6" w:name="X5415a1c519f00a5d6e96ac467c1feab541624d6"/>
      <w:bookmarkEnd w:id="5"/>
      <w:r w:rsidRPr="00B07835">
        <w:rPr>
          <w:rFonts w:cstheme="majorHAnsi"/>
          <w:sz w:val="28"/>
          <w:szCs w:val="28"/>
        </w:rPr>
        <w:t>6. What happens to variables in a local scope when the function call returns?</w:t>
      </w:r>
    </w:p>
    <w:p w14:paraId="624EA0B5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2B9B332" w14:textId="338722CB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>When a function returns, the local scope is destroyed, and all the variables in it are forgotten.</w:t>
      </w:r>
    </w:p>
    <w:p w14:paraId="091C75EF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7" w:name="X79666ba30e67a95bb994f4965b77508cfa570f5"/>
      <w:bookmarkEnd w:id="6"/>
      <w:r w:rsidRPr="00B07835">
        <w:rPr>
          <w:rFonts w:cstheme="majorHAnsi"/>
          <w:sz w:val="28"/>
          <w:szCs w:val="28"/>
        </w:rPr>
        <w:t>7. What is the concept of a return value? Is it possible to have a return value in an expression?</w:t>
      </w:r>
    </w:p>
    <w:p w14:paraId="066BCC03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3E51377" w14:textId="7D782D39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>A return value is the value that a function call evaluates to. Like any value, a return value can be used as part of an expression.</w:t>
      </w:r>
    </w:p>
    <w:p w14:paraId="26287434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8" w:name="Xaf1fbeb1c19ff1b2f17e2333aabb3b9fc60d487"/>
      <w:bookmarkEnd w:id="7"/>
      <w:r w:rsidRPr="00B07835">
        <w:rPr>
          <w:rFonts w:cstheme="majorHAnsi"/>
          <w:sz w:val="28"/>
          <w:szCs w:val="28"/>
        </w:rPr>
        <w:t>8. If a function does not have a return statement, what is the return value of a call to that function?</w:t>
      </w:r>
    </w:p>
    <w:p w14:paraId="35E690B2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8FEBCAA" w14:textId="707E3C92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If there is no return statement for a function, its return value is </w:t>
      </w:r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None</w:t>
      </w:r>
      <w:r w:rsidRPr="00B07835">
        <w:rPr>
          <w:rFonts w:asciiTheme="majorHAnsi" w:hAnsiTheme="majorHAnsi" w:cstheme="majorHAnsi"/>
          <w:sz w:val="28"/>
          <w:szCs w:val="28"/>
        </w:rPr>
        <w:t>.</w:t>
      </w:r>
    </w:p>
    <w:p w14:paraId="5F98B46D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9" w:name="Xa6d871d13301e797da01954b94f7eaaa2d7366b"/>
      <w:bookmarkEnd w:id="8"/>
      <w:r w:rsidRPr="00B07835">
        <w:rPr>
          <w:rFonts w:cstheme="majorHAnsi"/>
          <w:sz w:val="28"/>
          <w:szCs w:val="28"/>
        </w:rPr>
        <w:t>9. How do you make a function variable refer to the global variable?</w:t>
      </w:r>
    </w:p>
    <w:p w14:paraId="4E557FF4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04E9E61" w14:textId="6949C69E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A global statement will force a variable in a function to refer to the global variable. If you want to refer to a global variable in a function, you can use the </w:t>
      </w:r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global</w:t>
      </w:r>
      <w:r w:rsidRPr="00B07835">
        <w:rPr>
          <w:rFonts w:asciiTheme="majorHAnsi" w:hAnsiTheme="majorHAnsi" w:cstheme="majorHAnsi"/>
          <w:sz w:val="28"/>
          <w:szCs w:val="28"/>
        </w:rPr>
        <w:t xml:space="preserve"> keyword to declare which variables are global.</w:t>
      </w:r>
    </w:p>
    <w:p w14:paraId="631EAE7A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10" w:name="X2d4cea41d68296501e2acd882072e669af94bb1"/>
      <w:bookmarkEnd w:id="9"/>
      <w:r w:rsidRPr="00B07835">
        <w:rPr>
          <w:rFonts w:cstheme="majorHAnsi"/>
          <w:sz w:val="28"/>
          <w:szCs w:val="28"/>
        </w:rPr>
        <w:t>10. What is the data type of None?</w:t>
      </w:r>
    </w:p>
    <w:p w14:paraId="3153C922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B1863DA" w14:textId="411A8457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The data type of None is </w:t>
      </w:r>
      <w:proofErr w:type="spellStart"/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NoneType</w:t>
      </w:r>
      <w:proofErr w:type="spellEnd"/>
      <w:r w:rsidRPr="00B07835">
        <w:rPr>
          <w:rFonts w:asciiTheme="majorHAnsi" w:hAnsiTheme="majorHAnsi" w:cstheme="majorHAnsi"/>
          <w:sz w:val="28"/>
          <w:szCs w:val="28"/>
        </w:rPr>
        <w:t>.</w:t>
      </w:r>
    </w:p>
    <w:p w14:paraId="61BB68C7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11" w:name="X6e4ee2f7c3d5deeff8f26b59d0024cfdadb2b85"/>
      <w:bookmarkEnd w:id="10"/>
      <w:r w:rsidRPr="00B07835">
        <w:rPr>
          <w:rFonts w:cstheme="majorHAnsi"/>
          <w:sz w:val="28"/>
          <w:szCs w:val="28"/>
        </w:rPr>
        <w:t xml:space="preserve">11. What does the sentence import </w:t>
      </w:r>
      <w:proofErr w:type="spellStart"/>
      <w:r w:rsidRPr="00B07835">
        <w:rPr>
          <w:rFonts w:cstheme="majorHAnsi"/>
          <w:sz w:val="28"/>
          <w:szCs w:val="28"/>
        </w:rPr>
        <w:t>areallyourpetsnamederic</w:t>
      </w:r>
      <w:proofErr w:type="spellEnd"/>
      <w:r w:rsidRPr="00B07835">
        <w:rPr>
          <w:rFonts w:cstheme="majorHAnsi"/>
          <w:sz w:val="28"/>
          <w:szCs w:val="28"/>
        </w:rPr>
        <w:t xml:space="preserve"> do?</w:t>
      </w:r>
    </w:p>
    <w:p w14:paraId="283CDE44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DAF782D" w14:textId="7657FAC9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That import statement imports a module named </w:t>
      </w:r>
      <w:proofErr w:type="spellStart"/>
      <w:r w:rsidRPr="00B07835">
        <w:rPr>
          <w:rFonts w:asciiTheme="majorHAnsi" w:hAnsiTheme="majorHAnsi" w:cstheme="majorHAnsi"/>
          <w:sz w:val="28"/>
          <w:szCs w:val="28"/>
        </w:rPr>
        <w:t>areallyourpetsnamederic</w:t>
      </w:r>
      <w:proofErr w:type="spellEnd"/>
      <w:r w:rsidRPr="00B07835">
        <w:rPr>
          <w:rFonts w:asciiTheme="majorHAnsi" w:hAnsiTheme="majorHAnsi" w:cstheme="majorHAnsi"/>
          <w:sz w:val="28"/>
          <w:szCs w:val="28"/>
        </w:rPr>
        <w:t>.</w:t>
      </w:r>
    </w:p>
    <w:p w14:paraId="7FA24709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12" w:name="X200c987de4264538c24ddb79b94de60c24a00f9"/>
      <w:bookmarkEnd w:id="11"/>
      <w:r w:rsidRPr="00B07835">
        <w:rPr>
          <w:rFonts w:cstheme="majorHAnsi"/>
          <w:sz w:val="28"/>
          <w:szCs w:val="28"/>
        </w:rPr>
        <w:lastRenderedPageBreak/>
        <w:t xml:space="preserve">12. If you had a </w:t>
      </w:r>
      <w:proofErr w:type="gramStart"/>
      <w:r w:rsidRPr="00B07835">
        <w:rPr>
          <w:rFonts w:cstheme="majorHAnsi"/>
          <w:sz w:val="28"/>
          <w:szCs w:val="28"/>
        </w:rPr>
        <w:t>bacon(</w:t>
      </w:r>
      <w:proofErr w:type="gramEnd"/>
      <w:r w:rsidRPr="00B07835">
        <w:rPr>
          <w:rFonts w:cstheme="majorHAnsi"/>
          <w:sz w:val="28"/>
          <w:szCs w:val="28"/>
        </w:rPr>
        <w:t>) feature in a spam module, what would you call it after importing spam?</w:t>
      </w:r>
    </w:p>
    <w:p w14:paraId="0F8C2BAB" w14:textId="42460AFB" w:rsidR="004B6F4B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This function can be </w:t>
      </w:r>
      <w:proofErr w:type="gramStart"/>
      <w:r w:rsidRPr="00B07835">
        <w:rPr>
          <w:rFonts w:asciiTheme="majorHAnsi" w:hAnsiTheme="majorHAnsi" w:cstheme="majorHAnsi"/>
          <w:sz w:val="28"/>
          <w:szCs w:val="28"/>
        </w:rPr>
        <w:t>called with</w:t>
      </w:r>
      <w:proofErr w:type="gramEnd"/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spam.bacon</w:t>
      </w:r>
      <w:proofErr w:type="spellEnd"/>
      <w:proofErr w:type="gramEnd"/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B07835">
        <w:rPr>
          <w:rFonts w:asciiTheme="majorHAnsi" w:hAnsiTheme="majorHAnsi" w:cstheme="majorHAnsi"/>
          <w:sz w:val="28"/>
          <w:szCs w:val="28"/>
        </w:rPr>
        <w:t>.</w:t>
      </w:r>
    </w:p>
    <w:p w14:paraId="0F73FB4B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13" w:name="X32ee047a87ca61514c0ef0cdab00f4f55432477"/>
      <w:bookmarkEnd w:id="12"/>
      <w:r w:rsidRPr="00B07835">
        <w:rPr>
          <w:rFonts w:cstheme="majorHAnsi"/>
          <w:sz w:val="28"/>
          <w:szCs w:val="28"/>
        </w:rPr>
        <w:t xml:space="preserve">13. What can you do to save a </w:t>
      </w:r>
      <w:proofErr w:type="spellStart"/>
      <w:r w:rsidRPr="00B07835">
        <w:rPr>
          <w:rFonts w:cstheme="majorHAnsi"/>
          <w:sz w:val="28"/>
          <w:szCs w:val="28"/>
        </w:rPr>
        <w:t>programme</w:t>
      </w:r>
      <w:proofErr w:type="spellEnd"/>
      <w:r w:rsidRPr="00B07835">
        <w:rPr>
          <w:rFonts w:cstheme="majorHAnsi"/>
          <w:sz w:val="28"/>
          <w:szCs w:val="28"/>
        </w:rPr>
        <w:t xml:space="preserve"> from crashing if it encounters an error?</w:t>
      </w:r>
    </w:p>
    <w:p w14:paraId="06BB2109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07835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F7C1A40" w14:textId="4227AA40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Place the line of code that might cause an error in a </w:t>
      </w:r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try</w:t>
      </w:r>
      <w:r w:rsidRPr="00B07835">
        <w:rPr>
          <w:rFonts w:asciiTheme="majorHAnsi" w:hAnsiTheme="majorHAnsi" w:cstheme="majorHAnsi"/>
          <w:sz w:val="28"/>
          <w:szCs w:val="28"/>
        </w:rPr>
        <w:t xml:space="preserve"> clause and use except </w:t>
      </w:r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block</w:t>
      </w:r>
      <w:r w:rsidRPr="00B07835">
        <w:rPr>
          <w:rFonts w:asciiTheme="majorHAnsi" w:hAnsiTheme="majorHAnsi" w:cstheme="majorHAnsi"/>
          <w:sz w:val="28"/>
          <w:szCs w:val="28"/>
        </w:rPr>
        <w:t xml:space="preserve"> to handle the error.</w:t>
      </w:r>
    </w:p>
    <w:p w14:paraId="0707F753" w14:textId="77777777" w:rsidR="004B6F4B" w:rsidRPr="00B07835" w:rsidRDefault="00000000" w:rsidP="00B07835">
      <w:pPr>
        <w:pStyle w:val="Heading4"/>
        <w:rPr>
          <w:rFonts w:cstheme="majorHAnsi"/>
          <w:sz w:val="28"/>
          <w:szCs w:val="28"/>
        </w:rPr>
      </w:pPr>
      <w:bookmarkStart w:id="14" w:name="X522d8c52629c5e94b17b66ac8678fcda03ac7ce"/>
      <w:bookmarkEnd w:id="13"/>
      <w:r w:rsidRPr="00B07835">
        <w:rPr>
          <w:rFonts w:cstheme="majorHAnsi"/>
          <w:sz w:val="28"/>
          <w:szCs w:val="28"/>
        </w:rPr>
        <w:t>14. What is the purpose of the try clause? What is the purpose of the except clause?</w:t>
      </w:r>
    </w:p>
    <w:p w14:paraId="3E22E24E" w14:textId="77777777" w:rsidR="00267012" w:rsidRPr="00B07835" w:rsidRDefault="00267012" w:rsidP="00B07835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B07835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57A7D82F" w14:textId="02C7981A" w:rsidR="004B6F4B" w:rsidRPr="00B07835" w:rsidRDefault="00000000" w:rsidP="00B07835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07835">
        <w:rPr>
          <w:rFonts w:asciiTheme="majorHAnsi" w:hAnsiTheme="majorHAnsi" w:cstheme="majorHAnsi"/>
          <w:sz w:val="28"/>
          <w:szCs w:val="28"/>
        </w:rPr>
        <w:t xml:space="preserve">The code that could potentially cause an error goes in the </w:t>
      </w:r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try</w:t>
      </w:r>
      <w:r w:rsidRPr="00B07835">
        <w:rPr>
          <w:rFonts w:asciiTheme="majorHAnsi" w:hAnsiTheme="majorHAnsi" w:cstheme="majorHAnsi"/>
          <w:sz w:val="28"/>
          <w:szCs w:val="28"/>
        </w:rPr>
        <w:t xml:space="preserve"> clause. The code that executes if an error happens goes in the </w:t>
      </w:r>
      <w:r w:rsidRPr="00B07835">
        <w:rPr>
          <w:rStyle w:val="VerbatimChar"/>
          <w:rFonts w:asciiTheme="majorHAnsi" w:hAnsiTheme="majorHAnsi" w:cstheme="majorHAnsi"/>
          <w:sz w:val="28"/>
          <w:szCs w:val="28"/>
        </w:rPr>
        <w:t>except</w:t>
      </w:r>
      <w:r w:rsidRPr="00B07835">
        <w:rPr>
          <w:rFonts w:asciiTheme="majorHAnsi" w:hAnsiTheme="majorHAnsi" w:cstheme="majorHAnsi"/>
          <w:sz w:val="28"/>
          <w:szCs w:val="28"/>
        </w:rPr>
        <w:t xml:space="preserve"> clause.</w:t>
      </w:r>
      <w:bookmarkEnd w:id="14"/>
    </w:p>
    <w:sectPr w:rsidR="004B6F4B" w:rsidRPr="00B078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53238" w14:textId="77777777" w:rsidR="00E27259" w:rsidRDefault="00E27259">
      <w:pPr>
        <w:spacing w:after="0"/>
      </w:pPr>
      <w:r>
        <w:separator/>
      </w:r>
    </w:p>
  </w:endnote>
  <w:endnote w:type="continuationSeparator" w:id="0">
    <w:p w14:paraId="7E81164A" w14:textId="77777777" w:rsidR="00E27259" w:rsidRDefault="00E272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C3671" w14:textId="77777777" w:rsidR="00E27259" w:rsidRDefault="00E27259">
      <w:r>
        <w:separator/>
      </w:r>
    </w:p>
  </w:footnote>
  <w:footnote w:type="continuationSeparator" w:id="0">
    <w:p w14:paraId="0031FADF" w14:textId="77777777" w:rsidR="00E27259" w:rsidRDefault="00E272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40694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9150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6F4B"/>
    <w:rsid w:val="00267012"/>
    <w:rsid w:val="004B6F4B"/>
    <w:rsid w:val="009E3255"/>
    <w:rsid w:val="00B07835"/>
    <w:rsid w:val="00E272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D1269"/>
  <w15:docId w15:val="{8966B9BB-1FCF-4741-AE35-6F9F4F978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670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26701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B07835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B07835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3</cp:revision>
  <dcterms:created xsi:type="dcterms:W3CDTF">1970-01-01T00:00:00Z</dcterms:created>
  <dcterms:modified xsi:type="dcterms:W3CDTF">2023-05-07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af3f2ab8e00983926e06fd3c8ea33ab0c32d7d89170e65526e80ea921ab9f9c1</vt:lpwstr>
  </property>
</Properties>
</file>